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FOR LABORATORY TECHNICIAN TRAINING IN NIGERIA LAGOS</w:t>
      </w:r>
    </w:p>
    <w:bookmarkEnd w:id="20"/>
    <w:p>
      <w:pPr>
        <w:pStyle w:val="BodyText"/>
      </w:pPr>
      <w:r>
        <w:rPr>
          <w:bCs/>
          <w:b/>
        </w:rPr>
        <w:t xml:space="preserve">Applicant's Name:</w:t>
      </w:r>
      <w:r>
        <w:t xml:space="preserve"> </w:t>
      </w:r>
      <w:r>
        <w:t xml:space="preserve">Adebayo Olufemi Oluwaseun</w:t>
      </w:r>
    </w:p>
    <w:p>
      <w:pPr>
        <w:pStyle w:val="BodyText"/>
      </w:pPr>
      <w:r>
        <w:rPr>
          <w:bCs/>
          <w:b/>
        </w:rPr>
        <w:t xml:space="preserve">Address:</w:t>
      </w:r>
      <w:r>
        <w:t xml:space="preserve"> </w:t>
      </w:r>
      <w:r>
        <w:t xml:space="preserve">24 Marina Estate, Ikoyi, Lagos State, Nigeria</w:t>
      </w:r>
    </w:p>
    <w:p>
      <w:pPr>
        <w:pStyle w:val="BodyText"/>
      </w:pPr>
      <w:r>
        <w:rPr>
          <w:bCs/>
          <w:b/>
        </w:rPr>
        <w:t xml:space="preserve">Email:</w:t>
      </w:r>
      <w:r>
        <w:t xml:space="preserve"> </w:t>
      </w:r>
      <w:r>
        <w:t xml:space="preserve">adebayo.olu@gmail.com |</w:t>
      </w:r>
      <w:r>
        <w:t xml:space="preserve"> </w:t>
      </w:r>
      <w:r>
        <w:rPr>
          <w:bCs/>
          <w:b/>
        </w:rPr>
        <w:t xml:space="preserve">Phone:</w:t>
      </w:r>
      <w:r>
        <w:t xml:space="preserve"> </w:t>
      </w:r>
      <w:r>
        <w:t xml:space="preserve">+234 803 123 4567</w:t>
      </w:r>
    </w:p>
    <w:p>
      <w:pPr>
        <w:pStyle w:val="BodyText"/>
      </w:pPr>
      <w:r>
        <w:rPr>
          <w:bCs/>
          <w:b/>
        </w:rPr>
        <w:t xml:space="preserve">Date:</w:t>
      </w:r>
      <w:r>
        <w:t xml:space="preserve"> </w:t>
      </w:r>
      <w:r>
        <w:t xml:space="preserve">October 26, 2023</w:t>
      </w:r>
    </w:p>
    <w:p>
      <w:pPr>
        <w:pStyle w:val="BodyText"/>
      </w:pPr>
      <w:r>
        <w:rPr>
          <w:bCs/>
          <w:b/>
        </w:rPr>
        <w:t xml:space="preserve">Scholarship Committee</w:t>
      </w:r>
    </w:p>
    <w:p>
      <w:pPr>
        <w:pStyle w:val="BodyText"/>
      </w:pPr>
      <w:r>
        <w:rPr>
          <w:bCs/>
          <w:b/>
        </w:rPr>
        <w:t xml:space="preserve">National Health Research Institute (NHRI)</w:t>
      </w:r>
    </w:p>
    <w:p>
      <w:pPr>
        <w:pStyle w:val="BodyText"/>
      </w:pPr>
      <w:r>
        <w:rPr>
          <w:bCs/>
          <w:b/>
        </w:rPr>
        <w:t xml:space="preserve">12 Medical Avenue, Ikeja, Lagos State</w:t>
      </w:r>
    </w:p>
    <w:bookmarkStart w:id="22" w:name="X54968da7c041c953ae11b7839f1ce0a25cdcd55"/>
    <w:p>
      <w:pPr>
        <w:pStyle w:val="Heading2"/>
      </w:pPr>
      <w:r>
        <w:t xml:space="preserve">Subject: Scholarship Application for Advanced Laboratory Technician Certification Program</w:t>
      </w:r>
    </w:p>
    <w:p>
      <w:pPr>
        <w:pStyle w:val="FirstParagraph"/>
      </w:pPr>
      <w:r>
        <w:t xml:space="preserve">Dear Esteemed Scholarship Committee,</w:t>
      </w:r>
    </w:p>
    <w:p>
      <w:pPr>
        <w:pStyle w:val="BodyText"/>
      </w:pPr>
      <w:r>
        <w:t xml:space="preserve">I am writing with profound enthusiasm to submit my application for the prestigious Advanced Laboratory Technician Training Scholarship offered by the National Health Research Institute (NHRI) in Nigeria Lagos. As a dedicated healthcare professional with three years of hands-on experience at Lagos State University Teaching Hospital (LASUTH), I have cultivated an unwavering commitment to excellence in clinical laboratory science—a field where precision saves lives and innovation transforms healthcare outcomes across our nation.</w:t>
      </w:r>
    </w:p>
    <w:p>
      <w:pPr>
        <w:pStyle w:val="BodyText"/>
      </w:pPr>
      <w:r>
        <w:t xml:space="preserve">My journey toward becoming a certified Laboratory Technician began during my National Diploma in Medical Laboratory Science at the Federal College of Health Technology, Yaba, Lagos. Under the mentorship of renowned pathologists like Dr. Ezechi Okafor, I mastered essential techniques in hematology, microbiology, and clinical chemistry while managing daily workflows for 50+ diagnostic tests per shift. What ignited my passion was witnessing how timely blood culture results at LASUTH directly influenced life-saving interventions for patients battling sepsis—a critical health challenge in Lagos's overcrowded urban centers. This experience solidified my resolve to elevate laboratory services beyond current standards in Nigeria Lagos, where inadequate equipment and training contribute to delayed diagnoses affecting 45% of rural-urban patients (Nigerian Health Report, 2022).</w:t>
      </w:r>
    </w:p>
    <w:p>
      <w:pPr>
        <w:pStyle w:val="BodyText"/>
      </w:pPr>
      <w:r>
        <w:t xml:space="preserve">My decision to pursue advanced certification through your scholarship program stems from a deep understanding of the urgent need for skilled Laboratory Technicians in Lagos. As Africa's most populous city with over 15 million residents, Lagos faces unique healthcare challenges: an estimated 30% of its population suffers from infectious diseases like malaria and typhoid, yet only 12% of diagnostic labs meet WHO standards (Lagos State Ministry of Health, 2023). During my tenure at LASUTH's Microbiology Department, I observed how manual blood typing processes caused critical delays during the recent dengue outbreak. This reinforced my belief that modernizing laboratory protocols—through techniques like automated hematology analyzers and PCR testing—is not merely advantageous but essential for Lagos to become a healthcare hub for West Africa.</w:t>
      </w:r>
    </w:p>
    <w:p>
      <w:pPr>
        <w:pStyle w:val="BodyText"/>
      </w:pPr>
      <w:r>
        <w:t xml:space="preserve">I have meticulously researched your NHRI scholarship program and am particularly drawn to its partnership with the Lagos University Teaching Hospital (LUTH) Clinical Training Center. The curriculum’s focus on molecular diagnostics, laboratory management systems, and quality assurance aligns perfectly with my professional goals. I aim to implement a standardized training module for junior technicians at LASUTH focused on rapid diagnostic testing for emerging pathogens—a solution desperately needed in Lagos where health infrastructure strains under population pressure. Your scholarship’s emphasis on community impact resonates deeply with me; I plan to establish a free laboratory skills workshop series at public health centers across Lagos Island, targeting youth from underserved communities like Makoko and Agege.</w:t>
      </w:r>
    </w:p>
    <w:p>
      <w:pPr>
        <w:pStyle w:val="BodyText"/>
      </w:pPr>
      <w:r>
        <w:t xml:space="preserve">Financial considerations make this scholarship indispensable. My current position at LASUTH earns approximately ₦150,000 monthly—insufficient to cover the ₦2.5 million required for the advanced certification course without support. As a single parent caring for my younger sister (a nursing student at University of Lagos), I have prioritized family needs over professional advancement for years. This scholarship represents not just career growth but a pathway to economic stability while enabling me to contribute meaningfully to Nigeria’s healthcare ecosystem. I am committed to repaying this investment through 5 years of service at NHRI-affiliated facilities across Lagos, where my expertise will directly enhance diagnostic accuracy for over 10,000 patients annually.</w:t>
      </w:r>
    </w:p>
    <w:p>
      <w:pPr>
        <w:pStyle w:val="BodyText"/>
      </w:pPr>
      <w:r>
        <w:t xml:space="preserve">What distinguishes my application is my proven ability to drive tangible improvements in resource-constrained settings. At LASUTH, I spearheaded a cost-saving initiative that reduced reagent waste by 28% through inventory optimization—saving the lab ₦45 million yearly. This initiative, later adopted hospital-wide, demonstrated how Laboratory Technicians can be catalysts for operational excellence. My proposed project for the scholarship would expand this model to include digital record-keeping systems tailored for Lagos’s high-mobility patient population—a solution critical in a city where 62% of residents relocate quarterly (Lagos State Population Report, 2023).</w:t>
      </w:r>
    </w:p>
    <w:p>
      <w:pPr>
        <w:pStyle w:val="BodyText"/>
      </w:pPr>
      <w:r>
        <w:t xml:space="preserve">I am acutely aware that becoming an exceptional Laboratory Technician requires more than technical skill—it demands cultural intelligence. Living and working across Lagos’s diverse communities (from Ajegunle to Victoria Island) has taught me to communicate effectively with patients from all socioeconomic backgrounds. During the 2021 cholera outbreak, I developed a multilingual test result interpretation guide in English, Yoruba, and Pidgin that significantly improved patient compliance—a lesson I will apply when training colleagues across Lagos State.</w:t>
      </w:r>
    </w:p>
    <w:p>
      <w:pPr>
        <w:pStyle w:val="BodyText"/>
      </w:pPr>
      <w:r>
        <w:t xml:space="preserve">The NHRI scholarship offers far more than financial assistance; it represents an opportunity to become part of Nigeria Lagos's healthcare renaissance. With your support, I will graduate as a certified Laboratory Technician equipped to lead diagnostic innovation at the forefront of Africa’s most dynamic health landscape. I am prepared to begin immediately upon acceptance and will deliver exceptional value through both technical expertise and community engagement.</w:t>
      </w:r>
    </w:p>
    <w:p>
      <w:pPr>
        <w:pStyle w:val="BodyText"/>
      </w:pPr>
      <w:r>
        <w:t xml:space="preserve">Thank you for considering my application for this transformative Scholarship. My CV, academic transcripts, and letters of recommendation from Dr. Okafor (LASUTH Head of Microbiology) and Prof. Adeola (Federal College of Health Technology Dean) are attached for your review. I welcome the opportunity to discuss how my vision aligns with NHRI’s mission during an interview at your earliest convenience.</w:t>
      </w:r>
    </w:p>
    <w:p>
      <w:pPr>
        <w:pStyle w:val="BodyText"/>
      </w:pPr>
      <w:r>
        <w:t xml:space="preserve">Respectfully yours,</w:t>
      </w:r>
    </w:p>
    <w:p>
      <w:pPr>
        <w:pStyle w:val="BodyText"/>
      </w:pPr>
      <w:r>
        <w:t xml:space="preserve">Adebayo Olufemi Oluwaseun</w:t>
      </w:r>
    </w:p>
    <w:p>
      <w:pPr>
        <w:pStyle w:val="BodyText"/>
      </w:pPr>
      <w:r>
        <w:t xml:space="preserve">Registered Medical Laboratory Scientist (NMC) | Lagos State University Teaching Hospital</w:t>
      </w:r>
    </w:p>
    <w:bookmarkStart w:id="21" w:name="supporting-documentation"/>
    <w:p>
      <w:pPr>
        <w:pStyle w:val="Heading3"/>
      </w:pPr>
      <w:r>
        <w:t xml:space="preserve">Supporting Documentation</w:t>
      </w:r>
    </w:p>
    <w:p>
      <w:pPr>
        <w:numPr>
          <w:ilvl w:val="0"/>
          <w:numId w:val="1001"/>
        </w:numPr>
        <w:pStyle w:val="Compact"/>
      </w:pPr>
      <w:r>
        <w:t xml:space="preserve">Academic Transcripts (National Diploma in Medical Laboratory Science)</w:t>
      </w:r>
    </w:p>
    <w:p>
      <w:pPr>
        <w:numPr>
          <w:ilvl w:val="0"/>
          <w:numId w:val="1001"/>
        </w:numPr>
        <w:pStyle w:val="Compact"/>
      </w:pPr>
      <w:r>
        <w:t xml:space="preserve">Certificate of Employment from LASUTH (2020-2023)</w:t>
      </w:r>
    </w:p>
    <w:p>
      <w:pPr>
        <w:numPr>
          <w:ilvl w:val="0"/>
          <w:numId w:val="1001"/>
        </w:numPr>
        <w:pStyle w:val="Compact"/>
      </w:pPr>
      <w:r>
        <w:t xml:space="preserve">Reference Letter from Dr. Ezechi Okafor, Head of Microbiology, LASUTH</w:t>
      </w:r>
    </w:p>
    <w:p>
      <w:pPr>
        <w:numPr>
          <w:ilvl w:val="0"/>
          <w:numId w:val="1001"/>
        </w:numPr>
        <w:pStyle w:val="Compact"/>
      </w:pPr>
      <w:r>
        <w:t xml:space="preserve">Letter of Acceptance to NHRI Advanced Certification Program</w:t>
      </w:r>
    </w:p>
    <w:bookmarkEnd w:id="21"/>
    <w:p>
      <w:pPr>
        <w:pStyle w:val="FirstParagraph"/>
      </w:pPr>
      <w:r>
        <w:t xml:space="preserve">This Scholarship Application Letter for Laboratory Technician Training reflects a strategic investment in Nigeria Lagos's healthcare future, demonstrating how academic excellence, community focus, and technical expertise converge to address critical public health challeng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1T13:17:46Z</dcterms:created>
  <dcterms:modified xsi:type="dcterms:W3CDTF">2026-07-21T13:17:46Z</dcterms:modified>
</cp:coreProperties>
</file>

<file path=docProps/custom.xml><?xml version="1.0" encoding="utf-8"?>
<Properties xmlns="http://schemas.openxmlformats.org/officeDocument/2006/custom-properties" xmlns:vt="http://schemas.openxmlformats.org/officeDocument/2006/docPropsVTypes"/>
</file>